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62E22" w:rsidRPr="00D62E22" w:rsidRDefault="00D62E22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62E22">
        <w:rPr>
          <w:rFonts w:ascii="Times New Roman" w:hAnsi="Times New Roman" w:cs="Times New Roman"/>
          <w:b/>
          <w:sz w:val="28"/>
          <w:szCs w:val="28"/>
          <w:lang w:val="en-US"/>
        </w:rPr>
        <w:t>Table description.</w:t>
      </w:r>
    </w:p>
    <w:p w:rsidR="00FE00F2" w:rsidRPr="002657B5" w:rsidRDefault="0040009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57B5">
        <w:rPr>
          <w:rFonts w:ascii="Times New Roman" w:hAnsi="Times New Roman" w:cs="Times New Roman"/>
          <w:sz w:val="28"/>
          <w:szCs w:val="28"/>
          <w:lang w:val="en-US"/>
        </w:rPr>
        <w:t>Table: Course_schedule</w:t>
      </w:r>
    </w:p>
    <w:p w:rsidR="0040009B" w:rsidRPr="002657B5" w:rsidRDefault="0040009B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40009B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DERS_KOD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– course code (code of subject)</w:t>
      </w:r>
    </w:p>
    <w:p w:rsidR="0040009B" w:rsidRPr="002657B5" w:rsidRDefault="0040009B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YEAR – </w:t>
      </w:r>
      <w:r w:rsidR="00E905BC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year when subject was conducted</w:t>
      </w:r>
    </w:p>
    <w:p w:rsidR="0040009B" w:rsidRPr="002657B5" w:rsidRDefault="0040009B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TERM –</w:t>
      </w:r>
      <w:r w:rsidR="00E905BC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1 – Fall, 2-Spring</w:t>
      </w:r>
    </w:p>
    <w:p w:rsidR="0040009B" w:rsidRPr="002657B5" w:rsidRDefault="0040009B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DERS_S_ID – </w:t>
      </w:r>
    </w:p>
    <w:p w:rsidR="0040009B" w:rsidRPr="002657B5" w:rsidRDefault="0040009B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SECTION – </w:t>
      </w:r>
    </w:p>
    <w:p w:rsidR="0040009B" w:rsidRPr="002657B5" w:rsidRDefault="0040009B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MIN(START_TIME) – </w:t>
      </w:r>
      <w:r w:rsidR="00E905BC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time of subject on week by schedule</w:t>
      </w:r>
    </w:p>
    <w:p w:rsidR="00E905BC" w:rsidRPr="002657B5" w:rsidRDefault="00E905BC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</w:p>
    <w:p w:rsidR="00E905BC" w:rsidRPr="002657B5" w:rsidRDefault="00E905BC" w:rsidP="00E905B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2657B5">
        <w:rPr>
          <w:rFonts w:ascii="Times New Roman" w:hAnsi="Times New Roman" w:cs="Times New Roman"/>
          <w:sz w:val="28"/>
          <w:szCs w:val="28"/>
          <w:lang w:val="en-US"/>
        </w:rPr>
        <w:t>Table: Course_sections</w:t>
      </w:r>
    </w:p>
    <w:p w:rsidR="00FD3206" w:rsidRPr="002657B5" w:rsidRDefault="00E905BC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40009B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DERS_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SOBE_ID –</w:t>
      </w:r>
    </w:p>
    <w:p w:rsidR="00E905BC" w:rsidRPr="002657B5" w:rsidRDefault="00E905BC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40009B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DERS_KOD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– course code (code of subject)</w:t>
      </w:r>
    </w:p>
    <w:p w:rsidR="00E905BC" w:rsidRPr="002657B5" w:rsidRDefault="00E905BC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YEAR – year when subject was conducted</w:t>
      </w:r>
    </w:p>
    <w:p w:rsidR="00E905BC" w:rsidRPr="002657B5" w:rsidRDefault="00E905BC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TERM – 1 – Fall, 2-Spring</w:t>
      </w:r>
    </w:p>
    <w:p w:rsidR="00E905BC" w:rsidRPr="002657B5" w:rsidRDefault="00E905BC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SECTION – </w:t>
      </w:r>
    </w:p>
    <w:p w:rsidR="00E905BC" w:rsidRPr="002657B5" w:rsidRDefault="00E905BC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TYPE </w:t>
      </w:r>
      <w:r w:rsidR="00FD3206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–</w:t>
      </w:r>
      <w:r w:rsidR="00D16D89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kk-KZ" w:eastAsia="ru-RU"/>
        </w:rPr>
        <w:t xml:space="preserve"> </w:t>
      </w:r>
      <w:r w:rsidR="00D16D89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N,L – lection P- practice</w:t>
      </w:r>
    </w:p>
    <w:p w:rsidR="00FD3206" w:rsidRPr="002657B5" w:rsidRDefault="00FD3206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EMP_ID – id teacher, instructor</w:t>
      </w:r>
    </w:p>
    <w:p w:rsidR="00FD3206" w:rsidRPr="002657B5" w:rsidRDefault="00FD3206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MESSAGE – comment</w:t>
      </w:r>
    </w:p>
    <w:p w:rsidR="00FD3206" w:rsidRPr="002657B5" w:rsidRDefault="00FD3206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WEEK_NUM </w:t>
      </w:r>
      <w:r w:rsidR="00D16D89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–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</w:t>
      </w:r>
      <w:r w:rsidR="00D16D89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how many weeks </w:t>
      </w:r>
    </w:p>
    <w:p w:rsidR="00D16D89" w:rsidRPr="002657B5" w:rsidRDefault="00D16D89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HOUR_NUM – how many hours for semester</w:t>
      </w:r>
    </w:p>
    <w:p w:rsidR="00D16D89" w:rsidRPr="002657B5" w:rsidRDefault="00DC116D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PACKET_DERS </w:t>
      </w:r>
      <w:r w:rsidR="00854A8D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–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skip</w:t>
      </w:r>
    </w:p>
    <w:p w:rsidR="00854A8D" w:rsidRPr="002657B5" w:rsidRDefault="00854A8D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ATTEND_TYPE – skip</w:t>
      </w:r>
    </w:p>
    <w:p w:rsidR="00854A8D" w:rsidRPr="002657B5" w:rsidRDefault="00854A8D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PAID_SECTION – skip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EMP_ID_ENT – id teacher, instructor who can inter marks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LAST_MODIFIED – last marks modified time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Credits – number of credits</w:t>
      </w:r>
    </w:p>
    <w:p w:rsidR="00854A8D" w:rsidRPr="002657B5" w:rsidRDefault="00854A8D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</w:p>
    <w:p w:rsidR="00D16D89" w:rsidRPr="002657B5" w:rsidRDefault="002657B5" w:rsidP="00E905BC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hAnsi="Times New Roman" w:cs="Times New Roman"/>
          <w:sz w:val="28"/>
          <w:szCs w:val="28"/>
          <w:lang w:val="en-US"/>
        </w:rPr>
        <w:t>Table: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854A8D"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Cour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se_selections</w:t>
      </w:r>
    </w:p>
    <w:p w:rsidR="00E905BC" w:rsidRPr="003C592C" w:rsidRDefault="00854A8D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STUD_ID – id student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40009B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DERS_KOD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– course code (code of subject)</w:t>
      </w:r>
    </w:p>
    <w:p w:rsidR="00854A8D" w:rsidRPr="002657B5" w:rsidRDefault="00854A8D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YEAR – year</w:t>
      </w:r>
    </w:p>
    <w:p w:rsidR="00854A8D" w:rsidRPr="002657B5" w:rsidRDefault="00854A8D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TERM - 1 – Fall, 2-Spring</w:t>
      </w:r>
    </w:p>
    <w:p w:rsidR="00854A8D" w:rsidRPr="002657B5" w:rsidRDefault="00854A8D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SECTION – section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854A8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LAB_SOBE_ID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- skip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854A8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QIYMET_YUZ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– total mark of the course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854A8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QIYMET_HERF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- total mark of the course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854A8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GRADING_TYPE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– PNP –pass no pass, N - standart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854A8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ATTENDED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-skip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854A8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PRACTICE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– practice teacher</w:t>
      </w:r>
    </w:p>
    <w:p w:rsidR="00854A8D" w:rsidRPr="002657B5" w:rsidRDefault="00854A8D" w:rsidP="00854A8D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  <w:r w:rsidRPr="00854A8D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>REG_DATE</w:t>
      </w:r>
      <w:r w:rsidRPr="002657B5"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  <w:t xml:space="preserve"> – registration time</w:t>
      </w:r>
    </w:p>
    <w:p w:rsidR="00854A8D" w:rsidRPr="002657B5" w:rsidRDefault="00854A8D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</w:p>
    <w:p w:rsidR="0040009B" w:rsidRDefault="0040009B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</w:p>
    <w:p w:rsidR="00D62E22" w:rsidRDefault="00D62E22" w:rsidP="0040009B">
      <w:pPr>
        <w:spacing w:after="0" w:line="240" w:lineRule="auto"/>
        <w:rPr>
          <w:rFonts w:ascii="Times New Roman" w:eastAsia="Times New Roman" w:hAnsi="Times New Roman" w:cs="Times New Roman"/>
          <w:bCs/>
          <w:color w:val="000000"/>
          <w:sz w:val="28"/>
          <w:szCs w:val="28"/>
          <w:lang w:val="en-US" w:eastAsia="ru-RU"/>
        </w:rPr>
      </w:pPr>
    </w:p>
    <w:p w:rsidR="00D62E22" w:rsidRDefault="00D62E22" w:rsidP="0040009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 w:eastAsia="ru-RU"/>
        </w:rPr>
      </w:pPr>
      <w:r w:rsidRPr="00D62E22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 w:eastAsia="ru-RU"/>
        </w:rPr>
        <w:lastRenderedPageBreak/>
        <w:t>Issues</w:t>
      </w:r>
    </w:p>
    <w:p w:rsidR="00D62E22" w:rsidRPr="00D62E22" w:rsidRDefault="00D62E22" w:rsidP="0040009B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US" w:eastAsia="ru-RU"/>
        </w:rPr>
      </w:pPr>
    </w:p>
    <w:p w:rsidR="0040009B" w:rsidRDefault="003C592C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ind most popular courses for semester (You should pass a number of semester and year, and output list of courses with teachers )</w:t>
      </w:r>
    </w:p>
    <w:p w:rsidR="003C592C" w:rsidRPr="003C592C" w:rsidRDefault="003C592C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ind most popular </w:t>
      </w:r>
      <w:r>
        <w:rPr>
          <w:rFonts w:ascii="Times New Roman" w:hAnsi="Times New Roman" w:cs="Times New Roman"/>
          <w:sz w:val="28"/>
          <w:szCs w:val="28"/>
          <w:lang w:val="en-US"/>
        </w:rPr>
        <w:t>teacher in section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for semester (You should pass a number of semester and yea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code of subjec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, and output </w:t>
      </w:r>
      <w:r>
        <w:rPr>
          <w:rFonts w:ascii="Times New Roman" w:hAnsi="Times New Roman" w:cs="Times New Roman"/>
          <w:sz w:val="28"/>
          <w:szCs w:val="28"/>
          <w:lang w:val="en-US"/>
        </w:rPr>
        <w:t>teacher practice and lectur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)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For example Programming technology lecture instructors: Instructor1, Instructor2. Practice instructors : Teacher1,teacher2, teacher3 </w:t>
      </w:r>
    </w:p>
    <w:p w:rsidR="003C592C" w:rsidRDefault="003C592C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alculate GPA of student for the semester and total</w:t>
      </w:r>
    </w:p>
    <w:p w:rsidR="003C592C" w:rsidRDefault="003C592C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ind students who didn’t register any subjects for one semester</w:t>
      </w:r>
    </w:p>
    <w:p w:rsidR="003C592C" w:rsidRDefault="003C592C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alculate how much money </w:t>
      </w:r>
      <w:r w:rsidR="00681E95">
        <w:rPr>
          <w:rFonts w:ascii="Times New Roman" w:hAnsi="Times New Roman" w:cs="Times New Roman"/>
          <w:sz w:val="28"/>
          <w:szCs w:val="28"/>
          <w:lang w:val="en-US"/>
        </w:rPr>
        <w:t xml:space="preserve">the student spent on retakes for the given semester (included) and total spent. </w:t>
      </w:r>
    </w:p>
    <w:p w:rsidR="00681E95" w:rsidRDefault="00681E95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alculate the teachers’ “loading” (how many hours Teacher have for given semester)</w:t>
      </w:r>
    </w:p>
    <w:p w:rsidR="00681E95" w:rsidRDefault="00681E95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esign schedule of teacher on semester</w:t>
      </w:r>
    </w:p>
    <w:p w:rsidR="00681E95" w:rsidRDefault="00681E95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Design </w:t>
      </w:r>
      <w:r>
        <w:rPr>
          <w:rFonts w:ascii="Times New Roman" w:hAnsi="Times New Roman" w:cs="Times New Roman"/>
          <w:sz w:val="28"/>
          <w:szCs w:val="28"/>
          <w:lang w:val="en-US"/>
        </w:rPr>
        <w:t>schedul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student </w:t>
      </w:r>
      <w:r>
        <w:rPr>
          <w:rFonts w:ascii="Times New Roman" w:hAnsi="Times New Roman" w:cs="Times New Roman"/>
          <w:sz w:val="28"/>
          <w:szCs w:val="28"/>
          <w:lang w:val="en-US"/>
        </w:rPr>
        <w:t>on semester</w:t>
      </w:r>
    </w:p>
    <w:p w:rsidR="00681E95" w:rsidRDefault="00681E95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isplay how many subjects and credits was selected by student</w:t>
      </w:r>
    </w:p>
    <w:p w:rsidR="00681E95" w:rsidRDefault="00681E95" w:rsidP="003C592C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ind most clever flow of students by the average rating for the one subject in one teacher.</w:t>
      </w:r>
    </w:p>
    <w:p w:rsidR="00D62E22" w:rsidRDefault="00D62E22" w:rsidP="00D62E2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D62E22">
        <w:rPr>
          <w:rFonts w:ascii="Times New Roman" w:hAnsi="Times New Roman" w:cs="Times New Roman"/>
          <w:sz w:val="28"/>
          <w:szCs w:val="28"/>
          <w:lang w:val="en-US"/>
        </w:rPr>
        <w:t>Teachers rating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for the semester(list)</w:t>
      </w:r>
    </w:p>
    <w:p w:rsidR="00D62E22" w:rsidRDefault="00D62E22" w:rsidP="00D62E2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Subject ratings </w:t>
      </w:r>
      <w:r>
        <w:rPr>
          <w:rFonts w:ascii="Times New Roman" w:hAnsi="Times New Roman" w:cs="Times New Roman"/>
          <w:sz w:val="28"/>
          <w:szCs w:val="28"/>
          <w:lang w:val="en-US"/>
        </w:rPr>
        <w:t>for the semeste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(list)</w:t>
      </w:r>
    </w:p>
    <w:p w:rsidR="00D62E22" w:rsidRDefault="00D62E22" w:rsidP="00D62E22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Calculate total number of retakes for all time and display the profit.</w:t>
      </w:r>
    </w:p>
    <w:p w:rsidR="00D62E22" w:rsidRDefault="00D62E22" w:rsidP="00D62E22">
      <w:pPr>
        <w:pStyle w:val="a3"/>
        <w:rPr>
          <w:rFonts w:ascii="Times New Roman" w:hAnsi="Times New Roman" w:cs="Times New Roman"/>
          <w:sz w:val="28"/>
          <w:szCs w:val="28"/>
          <w:lang w:val="en-US"/>
        </w:rPr>
      </w:pPr>
    </w:p>
    <w:p w:rsidR="00D62E22" w:rsidRPr="00D62E22" w:rsidRDefault="00D62E22" w:rsidP="00D62E22">
      <w:pPr>
        <w:pStyle w:val="a3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D62E22">
        <w:rPr>
          <w:rFonts w:ascii="Times New Roman" w:hAnsi="Times New Roman" w:cs="Times New Roman"/>
          <w:b/>
          <w:sz w:val="28"/>
          <w:szCs w:val="28"/>
          <w:lang w:val="en-US"/>
        </w:rPr>
        <w:t>Conditions:</w:t>
      </w:r>
    </w:p>
    <w:p w:rsidR="00D62E22" w:rsidRPr="00D62E22" w:rsidRDefault="00D62E22" w:rsidP="00D62E2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D62E22">
        <w:rPr>
          <w:rFonts w:ascii="Times New Roman" w:hAnsi="Times New Roman" w:cs="Times New Roman"/>
          <w:sz w:val="28"/>
          <w:szCs w:val="28"/>
          <w:lang w:val="en-US"/>
        </w:rPr>
        <w:t>For getting good mark for the project, you must include frontEnd, and have all structures of PL/SQL, which we have studied: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unction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ocedure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ursor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ackage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ransaction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rigger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ollection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records,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Dynamic SQL </w:t>
      </w:r>
    </w:p>
    <w:p w:rsidR="00D62E22" w:rsidRDefault="00D62E22" w:rsidP="00D62E2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tc.</w:t>
      </w:r>
    </w:p>
    <w:p w:rsidR="00D62E22" w:rsidRPr="00D62E22" w:rsidRDefault="00D62E22" w:rsidP="00D62E22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   </w:t>
      </w:r>
      <w:r w:rsidRPr="00D62E22">
        <w:rPr>
          <w:rFonts w:ascii="Times New Roman" w:hAnsi="Times New Roman" w:cs="Times New Roman"/>
          <w:b/>
          <w:sz w:val="28"/>
          <w:szCs w:val="28"/>
          <w:lang w:val="en-US"/>
        </w:rPr>
        <w:t>Warning:</w:t>
      </w:r>
    </w:p>
    <w:p w:rsidR="00D62E22" w:rsidRPr="00D62E22" w:rsidRDefault="00103DF2" w:rsidP="00103DF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03DF2">
        <w:rPr>
          <w:rFonts w:ascii="Times New Roman" w:hAnsi="Times New Roman" w:cs="Times New Roman"/>
          <w:sz w:val="28"/>
          <w:szCs w:val="28"/>
          <w:lang w:val="en-US"/>
        </w:rPr>
        <w:lastRenderedPageBreak/>
        <w:t>If the logical part will be similar to some other student it will be cheating because I especially do not describe all issues in detail for your free-thinking and implementation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  <w:bookmarkStart w:id="0" w:name="_GoBack"/>
      <w:bookmarkEnd w:id="0"/>
    </w:p>
    <w:sectPr w:rsidR="00D62E22" w:rsidRPr="00D62E2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A42717"/>
    <w:multiLevelType w:val="hybridMultilevel"/>
    <w:tmpl w:val="890C0B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DBB7D26"/>
    <w:multiLevelType w:val="hybridMultilevel"/>
    <w:tmpl w:val="D76E573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MyNbYwsTCyMDJU0lEKTi0uzszPAykwrAUAQS0HhCwAAAA="/>
  </w:docVars>
  <w:rsids>
    <w:rsidRoot w:val="002C43ED"/>
    <w:rsid w:val="00103DF2"/>
    <w:rsid w:val="002657B5"/>
    <w:rsid w:val="002C43ED"/>
    <w:rsid w:val="003C592C"/>
    <w:rsid w:val="003F57C9"/>
    <w:rsid w:val="0040009B"/>
    <w:rsid w:val="00681E95"/>
    <w:rsid w:val="00854A8D"/>
    <w:rsid w:val="00D16D89"/>
    <w:rsid w:val="00D62E22"/>
    <w:rsid w:val="00DC116D"/>
    <w:rsid w:val="00E905BC"/>
    <w:rsid w:val="00FD3206"/>
    <w:rsid w:val="00FE00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A4F59D4-CF8D-4D22-9227-8C75E5FD9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0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0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5</TotalTime>
  <Pages>1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6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йсултан Шойынбек</dc:creator>
  <cp:keywords/>
  <dc:description/>
  <cp:lastModifiedBy>Dream</cp:lastModifiedBy>
  <cp:revision>5</cp:revision>
  <dcterms:created xsi:type="dcterms:W3CDTF">2020-04-01T05:47:00Z</dcterms:created>
  <dcterms:modified xsi:type="dcterms:W3CDTF">2020-04-02T08:04:00Z</dcterms:modified>
</cp:coreProperties>
</file>